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b98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e230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4a65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ac38863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